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6ACE00" w14:textId="77777777" w:rsidR="007753A2" w:rsidRDefault="007753A2" w:rsidP="00651C5E">
      <w:pPr>
        <w:jc w:val="center"/>
        <w:rPr>
          <w:rFonts w:ascii="Arial Black" w:hAnsi="Arial Black" w:cs="Arial"/>
          <w:sz w:val="36"/>
          <w:szCs w:val="36"/>
        </w:rPr>
      </w:pPr>
      <w:r>
        <w:rPr>
          <w:rFonts w:ascii="Arial Black" w:hAnsi="Arial Black" w:cs="Arial"/>
          <w:iCs/>
          <w:sz w:val="36"/>
          <w:szCs w:val="36"/>
        </w:rPr>
        <w:t>Instructor of Teachers</w:t>
      </w:r>
      <w:r w:rsidR="00651C5E">
        <w:rPr>
          <w:rFonts w:ascii="Arial Black" w:hAnsi="Arial Black" w:cs="Arial"/>
          <w:sz w:val="36"/>
          <w:szCs w:val="36"/>
        </w:rPr>
        <w:t xml:space="preserve"> Level 1 </w:t>
      </w:r>
    </w:p>
    <w:p w14:paraId="7DEF9D6A" w14:textId="77777777" w:rsidR="007753A2" w:rsidRDefault="007753A2" w:rsidP="00651C5E">
      <w:pPr>
        <w:jc w:val="center"/>
        <w:rPr>
          <w:rFonts w:ascii="Arial Black" w:hAnsi="Arial Black" w:cs="Arial"/>
          <w:sz w:val="36"/>
          <w:szCs w:val="36"/>
        </w:rPr>
      </w:pPr>
      <w:r>
        <w:rPr>
          <w:rFonts w:ascii="Arial Black" w:hAnsi="Arial Black" w:cs="Arial"/>
          <w:sz w:val="36"/>
          <w:szCs w:val="36"/>
        </w:rPr>
        <w:t xml:space="preserve">Scripture Memorization </w:t>
      </w:r>
    </w:p>
    <w:p w14:paraId="0D7B3EA7" w14:textId="4281859D" w:rsidR="00651C5E" w:rsidRPr="00E32435" w:rsidRDefault="00651C5E" w:rsidP="00651C5E">
      <w:pPr>
        <w:jc w:val="center"/>
        <w:rPr>
          <w:rFonts w:ascii="Arial Black" w:hAnsi="Arial Black" w:cs="Arial"/>
          <w:sz w:val="36"/>
          <w:szCs w:val="36"/>
        </w:rPr>
      </w:pPr>
      <w:r>
        <w:rPr>
          <w:rFonts w:ascii="Arial Black" w:hAnsi="Arial Black" w:cs="Arial"/>
          <w:sz w:val="36"/>
          <w:szCs w:val="36"/>
        </w:rPr>
        <w:t xml:space="preserve">Practicum </w:t>
      </w:r>
      <w:r w:rsidR="00176B38">
        <w:rPr>
          <w:rFonts w:ascii="Arial Black" w:hAnsi="Arial Black" w:cs="Arial"/>
          <w:sz w:val="36"/>
          <w:szCs w:val="36"/>
        </w:rPr>
        <w:t>Preparedness</w:t>
      </w:r>
      <w:r>
        <w:rPr>
          <w:rFonts w:ascii="Arial Black" w:hAnsi="Arial Black" w:cs="Arial"/>
          <w:sz w:val="36"/>
          <w:szCs w:val="36"/>
        </w:rPr>
        <w:t xml:space="preserve"> Form</w:t>
      </w:r>
    </w:p>
    <w:p w14:paraId="4C1F4816" w14:textId="77777777" w:rsidR="00651C5E" w:rsidRDefault="00651C5E" w:rsidP="00651C5E">
      <w:pPr>
        <w:spacing w:before="240"/>
        <w:rPr>
          <w:rFonts w:ascii="Arial" w:hAnsi="Arial" w:cs="Arial"/>
          <w:sz w:val="22"/>
          <w:szCs w:val="22"/>
        </w:rPr>
      </w:pPr>
    </w:p>
    <w:p w14:paraId="671D4F67" w14:textId="77777777" w:rsidR="00651C5E" w:rsidRDefault="00651C5E" w:rsidP="00651C5E">
      <w:pPr>
        <w:spacing w:before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udent Name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Date: </w:t>
      </w:r>
    </w:p>
    <w:p w14:paraId="6A7C1355" w14:textId="77777777" w:rsidR="00651C5E" w:rsidRDefault="00651C5E" w:rsidP="00651C5E">
      <w:pPr>
        <w:spacing w:before="240"/>
        <w:rPr>
          <w:rFonts w:ascii="Arial" w:hAnsi="Arial" w:cs="Arial"/>
          <w:sz w:val="22"/>
          <w:szCs w:val="22"/>
        </w:rPr>
      </w:pPr>
    </w:p>
    <w:p w14:paraId="34FE99D1" w14:textId="0A278410" w:rsidR="00651C5E" w:rsidRDefault="00651C5E" w:rsidP="00651C5E">
      <w:pPr>
        <w:spacing w:before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racticum </w:t>
      </w:r>
      <w:r w:rsidR="00176B38">
        <w:rPr>
          <w:rFonts w:ascii="Arial" w:hAnsi="Arial" w:cs="Arial"/>
          <w:sz w:val="22"/>
          <w:szCs w:val="22"/>
        </w:rPr>
        <w:t xml:space="preserve">Practice </w:t>
      </w:r>
      <w:r>
        <w:rPr>
          <w:rFonts w:ascii="Arial" w:hAnsi="Arial" w:cs="Arial"/>
          <w:sz w:val="22"/>
          <w:szCs w:val="22"/>
        </w:rPr>
        <w:t>Completed:</w:t>
      </w:r>
    </w:p>
    <w:p w14:paraId="265FBD05" w14:textId="692DDAAF" w:rsidR="00651C5E" w:rsidRDefault="007753A2" w:rsidP="007753A2">
      <w:pPr>
        <w:spacing w:before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have completed practicing for my </w:t>
      </w:r>
      <w:r w:rsidR="00651C5E">
        <w:rPr>
          <w:rFonts w:ascii="Arial" w:hAnsi="Arial" w:cs="Arial"/>
          <w:sz w:val="22"/>
          <w:szCs w:val="22"/>
        </w:rPr>
        <w:t>Scripture Memory Verse</w:t>
      </w:r>
      <w:r>
        <w:rPr>
          <w:rFonts w:ascii="Arial" w:hAnsi="Arial" w:cs="Arial"/>
          <w:sz w:val="22"/>
          <w:szCs w:val="22"/>
        </w:rPr>
        <w:t xml:space="preserve"> practicum, including incorporating the focus and observation questions.</w:t>
      </w:r>
      <w:r w:rsidR="00651C5E">
        <w:rPr>
          <w:rFonts w:ascii="Arial" w:hAnsi="Arial" w:cs="Arial"/>
          <w:sz w:val="22"/>
          <w:szCs w:val="22"/>
        </w:rPr>
        <w:tab/>
        <w:t xml:space="preserve"> </w:t>
      </w:r>
    </w:p>
    <w:p w14:paraId="44CEEC3B" w14:textId="6C76F35A" w:rsidR="00651C5E" w:rsidRDefault="00651C5E" w:rsidP="00651C5E">
      <w:pPr>
        <w:spacing w:before="240"/>
        <w:ind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5149754A" w14:textId="77777777" w:rsidR="00651C5E" w:rsidRDefault="00651C5E" w:rsidP="00651C5E">
      <w:pPr>
        <w:spacing w:before="240"/>
        <w:rPr>
          <w:rFonts w:ascii="Arial" w:hAnsi="Arial" w:cs="Arial"/>
          <w:sz w:val="22"/>
          <w:szCs w:val="22"/>
        </w:rPr>
      </w:pPr>
    </w:p>
    <w:p w14:paraId="0A257A44" w14:textId="29020C77" w:rsidR="00651C5E" w:rsidRDefault="00651C5E" w:rsidP="00651C5E">
      <w:pPr>
        <w:spacing w:before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igning below indicates that you have completed the practicum </w:t>
      </w:r>
      <w:r w:rsidR="00176B38">
        <w:rPr>
          <w:rFonts w:ascii="Arial" w:hAnsi="Arial" w:cs="Arial"/>
          <w:sz w:val="22"/>
          <w:szCs w:val="22"/>
        </w:rPr>
        <w:t xml:space="preserve">practice </w:t>
      </w:r>
      <w:r>
        <w:rPr>
          <w:rFonts w:ascii="Arial" w:hAnsi="Arial" w:cs="Arial"/>
          <w:sz w:val="22"/>
          <w:szCs w:val="22"/>
        </w:rPr>
        <w:t>according to course specifications.</w:t>
      </w:r>
    </w:p>
    <w:p w14:paraId="5AD04922" w14:textId="77777777" w:rsidR="00651C5E" w:rsidRDefault="00651C5E" w:rsidP="00651C5E">
      <w:pPr>
        <w:spacing w:before="240"/>
        <w:rPr>
          <w:rFonts w:ascii="Arial" w:hAnsi="Arial" w:cs="Arial"/>
          <w:sz w:val="22"/>
          <w:szCs w:val="22"/>
        </w:rPr>
      </w:pPr>
    </w:p>
    <w:p w14:paraId="039293AB" w14:textId="77777777" w:rsidR="00651C5E" w:rsidRDefault="00651C5E" w:rsidP="00651C5E">
      <w:pPr>
        <w:spacing w:before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ignature: </w:t>
      </w:r>
    </w:p>
    <w:p w14:paraId="2937B355" w14:textId="77777777" w:rsidR="00651C5E" w:rsidRPr="002A5F15" w:rsidRDefault="00651C5E" w:rsidP="00651C5E">
      <w:pPr>
        <w:spacing w:before="240"/>
        <w:rPr>
          <w:rFonts w:ascii="Arial" w:hAnsi="Arial" w:cs="Arial"/>
          <w:sz w:val="18"/>
        </w:rPr>
      </w:pPr>
      <w:r>
        <w:rPr>
          <w:rFonts w:ascii="Arial" w:hAnsi="Arial" w:cs="Arial"/>
          <w:sz w:val="22"/>
          <w:szCs w:val="22"/>
        </w:rPr>
        <w:br/>
      </w:r>
      <w:r w:rsidRPr="002A5F15">
        <w:rPr>
          <w:rFonts w:ascii="Arial" w:hAnsi="Arial" w:cs="Arial"/>
          <w:sz w:val="18"/>
        </w:rPr>
        <w:t>(On electronic forms, your typed signature carries the same weight as your written signature.)</w:t>
      </w:r>
    </w:p>
    <w:p w14:paraId="58E77DCC" w14:textId="77777777" w:rsidR="00651C5E" w:rsidRDefault="00651C5E" w:rsidP="00651C5E">
      <w:pPr>
        <w:spacing w:before="240"/>
        <w:rPr>
          <w:rFonts w:ascii="Arial" w:hAnsi="Arial" w:cs="Arial"/>
          <w:b/>
          <w:sz w:val="22"/>
          <w:szCs w:val="22"/>
        </w:rPr>
      </w:pPr>
    </w:p>
    <w:p w14:paraId="43D1E49C" w14:textId="77777777" w:rsidR="00651C5E" w:rsidRDefault="00651C5E" w:rsidP="00651C5E">
      <w:pPr>
        <w:spacing w:before="120"/>
      </w:pPr>
    </w:p>
    <w:p w14:paraId="663C04EB" w14:textId="77777777" w:rsidR="005E5F02" w:rsidRDefault="005E5F02"/>
    <w:sectPr w:rsidR="005E5F0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29AEC3" w14:textId="77777777" w:rsidR="00EB6D5F" w:rsidRDefault="00EB6D5F" w:rsidP="00661A78">
      <w:r>
        <w:separator/>
      </w:r>
    </w:p>
  </w:endnote>
  <w:endnote w:type="continuationSeparator" w:id="0">
    <w:p w14:paraId="2E00FE49" w14:textId="77777777" w:rsidR="00EB6D5F" w:rsidRDefault="00EB6D5F" w:rsidP="00661A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AC4F9" w14:textId="77777777" w:rsidR="00661A78" w:rsidRDefault="00661A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A5977" w14:textId="77777777" w:rsidR="00661A78" w:rsidRPr="00EE1447" w:rsidRDefault="00661A78" w:rsidP="00661A78">
    <w:pPr>
      <w:pBdr>
        <w:top w:val="single" w:sz="6" w:space="1" w:color="auto"/>
      </w:pBd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4680"/>
      </w:tabs>
      <w:suppressAutoHyphens/>
      <w:overflowPunct w:val="0"/>
      <w:autoSpaceDE w:val="0"/>
      <w:autoSpaceDN w:val="0"/>
      <w:adjustRightInd w:val="0"/>
      <w:spacing w:line="300" w:lineRule="atLeast"/>
      <w:ind w:left="-540" w:right="-90" w:hanging="10"/>
      <w:jc w:val="center"/>
      <w:textAlignment w:val="baseline"/>
      <w:rPr>
        <w:rFonts w:ascii="Arial" w:hAnsi="Arial" w:cs="Arial"/>
        <w:lang w:eastAsia="ko-KR"/>
      </w:rPr>
    </w:pPr>
    <w:r w:rsidRPr="00C86243">
      <w:rPr>
        <w:rFonts w:ascii="Arial" w:hAnsi="Arial" w:cs="Arial"/>
        <w:sz w:val="18"/>
        <w:lang w:eastAsia="ko-KR"/>
      </w:rPr>
      <w:t xml:space="preserve">© </w:t>
    </w:r>
    <w:r>
      <w:rPr>
        <w:rFonts w:ascii="Arial" w:hAnsi="Arial" w:cs="Arial"/>
        <w:sz w:val="18"/>
        <w:lang w:eastAsia="ko-KR"/>
      </w:rPr>
      <w:t>2022</w:t>
    </w:r>
    <w:r w:rsidRPr="00C86243">
      <w:rPr>
        <w:rFonts w:ascii="Arial" w:hAnsi="Arial" w:cs="Arial"/>
        <w:sz w:val="18"/>
        <w:lang w:eastAsia="ko-KR"/>
      </w:rPr>
      <w:t xml:space="preserve"> </w:t>
    </w:r>
    <w:r>
      <w:rPr>
        <w:rFonts w:ascii="Arial" w:hAnsi="Arial" w:cs="Arial"/>
        <w:sz w:val="18"/>
        <w:lang w:eastAsia="ko-KR"/>
      </w:rPr>
      <w:t>Child Evangelism Fellowship,</w:t>
    </w:r>
    <w:r w:rsidRPr="00C86243">
      <w:rPr>
        <w:rFonts w:ascii="Arial" w:hAnsi="Arial" w:cs="Arial"/>
        <w:sz w:val="14"/>
        <w:vertAlign w:val="superscript"/>
        <w:lang w:eastAsia="ko-KR"/>
      </w:rPr>
      <w:t xml:space="preserve"> </w:t>
    </w:r>
    <w:proofErr w:type="gramStart"/>
    <w:r w:rsidRPr="00C86243">
      <w:rPr>
        <w:rFonts w:ascii="Arial" w:hAnsi="Arial" w:cs="Arial"/>
        <w:sz w:val="18"/>
        <w:lang w:eastAsia="ko-KR"/>
      </w:rPr>
      <w:t>Inc  •</w:t>
    </w:r>
    <w:proofErr w:type="gramEnd"/>
    <w:r w:rsidRPr="00C86243">
      <w:rPr>
        <w:rFonts w:ascii="Arial" w:hAnsi="Arial" w:cs="Arial"/>
        <w:sz w:val="18"/>
        <w:lang w:eastAsia="ko-KR"/>
      </w:rPr>
      <w:t xml:space="preserve"> Children’s Ministries Institute</w:t>
    </w:r>
    <w:r>
      <w:rPr>
        <w:rFonts w:ascii="Arial" w:hAnsi="Arial" w:cs="Arial"/>
        <w:sz w:val="14"/>
        <w:szCs w:val="18"/>
        <w:vertAlign w:val="superscript"/>
        <w:lang w:eastAsia="ko-KR"/>
      </w:rPr>
      <w:t>®</w:t>
    </w:r>
    <w:r w:rsidRPr="00C86243">
      <w:rPr>
        <w:rFonts w:ascii="Arial" w:hAnsi="Arial" w:cs="Arial"/>
        <w:sz w:val="18"/>
        <w:lang w:eastAsia="ko-KR"/>
      </w:rPr>
      <w:t xml:space="preserve"> • </w:t>
    </w:r>
    <w:r w:rsidRPr="00B55A1F">
      <w:rPr>
        <w:rFonts w:ascii="Arial" w:hAnsi="Arial" w:cs="Arial"/>
        <w:i/>
        <w:iCs/>
        <w:sz w:val="18"/>
        <w:lang w:eastAsia="ko-KR"/>
      </w:rPr>
      <w:t>CMI</w:t>
    </w:r>
    <w:r w:rsidRPr="00B55A1F">
      <w:rPr>
        <w:rFonts w:ascii="Arial" w:hAnsi="Arial" w:cs="Arial"/>
        <w:i/>
        <w:iCs/>
        <w:sz w:val="18"/>
        <w:vertAlign w:val="superscript"/>
        <w:lang w:eastAsia="ko-KR"/>
      </w:rPr>
      <w:t>®</w:t>
    </w:r>
    <w:r>
      <w:rPr>
        <w:rFonts w:ascii="Arial" w:hAnsi="Arial" w:cs="Arial"/>
        <w:sz w:val="18"/>
        <w:lang w:eastAsia="ko-KR"/>
      </w:rPr>
      <w:t xml:space="preserve"> On-Campus for cefcmi.com 7/2022</w:t>
    </w:r>
  </w:p>
  <w:p w14:paraId="02024083" w14:textId="77777777" w:rsidR="00661A78" w:rsidRDefault="00661A7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424595" w14:textId="77777777" w:rsidR="00661A78" w:rsidRDefault="00661A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8AC53" w14:textId="77777777" w:rsidR="00EB6D5F" w:rsidRDefault="00EB6D5F" w:rsidP="00661A78">
      <w:r>
        <w:separator/>
      </w:r>
    </w:p>
  </w:footnote>
  <w:footnote w:type="continuationSeparator" w:id="0">
    <w:p w14:paraId="6541D873" w14:textId="77777777" w:rsidR="00EB6D5F" w:rsidRDefault="00EB6D5F" w:rsidP="00661A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AD4CD" w14:textId="77777777" w:rsidR="00661A78" w:rsidRDefault="00661A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48DEB" w14:textId="77777777" w:rsidR="00661A78" w:rsidRDefault="00661A7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CFD3E" w14:textId="77777777" w:rsidR="00661A78" w:rsidRDefault="00661A7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yMDQ1NrO0NDW3NDNQ0lEKTi0uzszPAykwrAUAW2x7KywAAAA="/>
  </w:docVars>
  <w:rsids>
    <w:rsidRoot w:val="00651C5E"/>
    <w:rsid w:val="00176B38"/>
    <w:rsid w:val="005E5F02"/>
    <w:rsid w:val="00651C5E"/>
    <w:rsid w:val="00661A78"/>
    <w:rsid w:val="007753A2"/>
    <w:rsid w:val="00EB6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3AB6BA"/>
  <w15:docId w15:val="{40DE8875-5A2E-4492-A3C7-F02080B70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1C5E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61A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1A78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661A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1A78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EEE7E6C054B241B786CEF242A00B95" ma:contentTypeVersion="6" ma:contentTypeDescription="Create a new document." ma:contentTypeScope="" ma:versionID="34e81c4158e958b1ccb5cb82d039b54e">
  <xsd:schema xmlns:xsd="http://www.w3.org/2001/XMLSchema" xmlns:xs="http://www.w3.org/2001/XMLSchema" xmlns:p="http://schemas.microsoft.com/office/2006/metadata/properties" xmlns:ns2="3a82824c-425a-41c2-a8de-f744cc483093" xmlns:ns3="7ccf7049-cd54-40c0-954e-e7aabc52fb02" targetNamespace="http://schemas.microsoft.com/office/2006/metadata/properties" ma:root="true" ma:fieldsID="738cc71d3acbe1380c4fef0023ff5c15" ns2:_="" ns3:_="">
    <xsd:import namespace="3a82824c-425a-41c2-a8de-f744cc483093"/>
    <xsd:import namespace="7ccf7049-cd54-40c0-954e-e7aabc52fb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82824c-425a-41c2-a8de-f744cc4830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cf7049-cd54-40c0-954e-e7aabc52fb0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6DEDAF6-AF24-45C2-B254-0BF96ECA10B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B7533B6-71B6-4F06-A568-413FA62F44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82824c-425a-41c2-a8de-f744cc483093"/>
    <ds:schemaRef ds:uri="7ccf7049-cd54-40c0-954e-e7aabc52fb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E2BF085-0516-4EC3-9DAD-0D12D15D91D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4</Words>
  <Characters>422</Characters>
  <Application>Microsoft Office Word</Application>
  <DocSecurity>0</DocSecurity>
  <Lines>3</Lines>
  <Paragraphs>1</Paragraphs>
  <ScaleCrop>false</ScaleCrop>
  <Company>Child Evangelism Fellowship</Company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ith Dugan</dc:creator>
  <cp:lastModifiedBy>Lynne Herlein</cp:lastModifiedBy>
  <cp:revision>2</cp:revision>
  <dcterms:created xsi:type="dcterms:W3CDTF">2022-08-05T20:13:00Z</dcterms:created>
  <dcterms:modified xsi:type="dcterms:W3CDTF">2022-08-05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EEE7E6C054B241B786CEF242A00B95</vt:lpwstr>
  </property>
</Properties>
</file>